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1F2756" w14:textId="6871B17B" w:rsidR="00895F23" w:rsidRPr="00DF5523" w:rsidRDefault="00895F23" w:rsidP="00895F23">
      <w:pPr>
        <w:jc w:val="center"/>
        <w:rPr>
          <w:rFonts w:ascii="Arial Rounded MT Bold" w:hAnsi="Arial Rounded MT Bold"/>
          <w:sz w:val="40"/>
          <w:szCs w:val="40"/>
        </w:rPr>
      </w:pPr>
      <w:r w:rsidRPr="00DF5523">
        <w:rPr>
          <w:rFonts w:ascii="Arial Rounded MT Bold" w:hAnsi="Arial Rounded MT Bold"/>
          <w:sz w:val="40"/>
          <w:szCs w:val="40"/>
        </w:rPr>
        <w:t>Assignment 3</w:t>
      </w:r>
    </w:p>
    <w:p w14:paraId="6CB2A541" w14:textId="49C7AFC8" w:rsidR="00895F23" w:rsidRPr="00DF5523" w:rsidRDefault="00895F23" w:rsidP="00895F23">
      <w:pPr>
        <w:jc w:val="center"/>
        <w:rPr>
          <w:rFonts w:ascii="Arial Rounded MT Bold" w:hAnsi="Arial Rounded MT Bold"/>
          <w:sz w:val="40"/>
          <w:szCs w:val="40"/>
        </w:rPr>
      </w:pPr>
      <w:r w:rsidRPr="00DF5523">
        <w:rPr>
          <w:rFonts w:ascii="Arial Rounded MT Bold" w:hAnsi="Arial Rounded MT Bold"/>
          <w:sz w:val="40"/>
          <w:szCs w:val="40"/>
        </w:rPr>
        <w:t>English Composition and Comprehension Lab (SL150)</w:t>
      </w:r>
    </w:p>
    <w:p w14:paraId="0CAF77B5" w14:textId="7ED3C8A5" w:rsidR="00895F23" w:rsidRDefault="00085EE3" w:rsidP="00895F23">
      <w:pPr>
        <w:jc w:val="center"/>
        <w:rPr>
          <w:rFonts w:ascii="Arial Rounded MT Bold" w:hAnsi="Arial Rounded MT Bold"/>
          <w:sz w:val="32"/>
          <w:szCs w:val="32"/>
        </w:rPr>
      </w:pPr>
      <w:r>
        <w:rPr>
          <w:rFonts w:ascii="Arial Rounded MT Bold" w:hAnsi="Arial Rounded MT Bold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DC5618C" wp14:editId="7AFE9DDA">
                <wp:simplePos x="0" y="0"/>
                <wp:positionH relativeFrom="column">
                  <wp:posOffset>-55245</wp:posOffset>
                </wp:positionH>
                <wp:positionV relativeFrom="paragraph">
                  <wp:posOffset>348615</wp:posOffset>
                </wp:positionV>
                <wp:extent cx="0" cy="800100"/>
                <wp:effectExtent l="0" t="0" r="3810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0010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822B535" id="Straight Connector 3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.35pt,27.45pt" to="-4.35pt,9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" strokecolor="black [3213]" strokeweight="1.5pt">
                <v:stroke joinstyle="miter"/>
              </v:line>
            </w:pict>
          </mc:Fallback>
        </mc:AlternateContent>
      </w:r>
    </w:p>
    <w:p w14:paraId="7A770A65" w14:textId="30ED4B22" w:rsidR="00895F23" w:rsidRDefault="00895F23" w:rsidP="00895F23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Name: Sufiyaan Usmani</w:t>
      </w:r>
    </w:p>
    <w:p w14:paraId="1A681A57" w14:textId="02093B79" w:rsidR="00895F23" w:rsidRDefault="00895F23" w:rsidP="00895F23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Roll No: 21K – 3195</w:t>
      </w:r>
    </w:p>
    <w:p w14:paraId="4B71A36C" w14:textId="08FC153E" w:rsidR="00895F23" w:rsidRPr="00895F23" w:rsidRDefault="00895F23" w:rsidP="00895F23">
      <w:pPr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Section: BCS – 1J</w:t>
      </w:r>
    </w:p>
    <w:p w14:paraId="698C9134" w14:textId="77777777" w:rsidR="00895F23" w:rsidRDefault="00895F23" w:rsidP="00895F23">
      <w:pPr>
        <w:jc w:val="center"/>
        <w:rPr>
          <w:b/>
          <w:bCs/>
          <w:sz w:val="24"/>
          <w:szCs w:val="24"/>
        </w:rPr>
      </w:pPr>
    </w:p>
    <w:p w14:paraId="19D9B6D3" w14:textId="7CA9B203" w:rsidR="00EF3A83" w:rsidRPr="00895F23" w:rsidRDefault="00EF3A83">
      <w:pPr>
        <w:rPr>
          <w:b/>
          <w:bCs/>
          <w:sz w:val="28"/>
          <w:szCs w:val="28"/>
        </w:rPr>
      </w:pPr>
      <w:r w:rsidRPr="00895F23">
        <w:rPr>
          <w:b/>
          <w:bCs/>
          <w:sz w:val="28"/>
          <w:szCs w:val="28"/>
        </w:rPr>
        <w:t xml:space="preserve">Q. Write a </w:t>
      </w:r>
      <w:proofErr w:type="gramStart"/>
      <w:r w:rsidRPr="00895F23">
        <w:rPr>
          <w:b/>
          <w:bCs/>
          <w:sz w:val="28"/>
          <w:szCs w:val="28"/>
        </w:rPr>
        <w:t>cause and effect</w:t>
      </w:r>
      <w:proofErr w:type="gramEnd"/>
      <w:r w:rsidRPr="00895F23">
        <w:rPr>
          <w:b/>
          <w:bCs/>
          <w:sz w:val="28"/>
          <w:szCs w:val="28"/>
        </w:rPr>
        <w:t xml:space="preserve"> paragraph of nuclear power disasters.</w:t>
      </w:r>
    </w:p>
    <w:p w14:paraId="7B8A382F" w14:textId="71ACCA24" w:rsidR="008113C2" w:rsidRPr="00895F23" w:rsidRDefault="00D6487E">
      <w:pPr>
        <w:rPr>
          <w:sz w:val="28"/>
          <w:szCs w:val="28"/>
        </w:rPr>
      </w:pPr>
      <w:r w:rsidRPr="00895F23">
        <w:rPr>
          <w:sz w:val="28"/>
          <w:szCs w:val="28"/>
        </w:rPr>
        <w:t xml:space="preserve">Nuclear disasters bring great destruction to the people around the globe. Misusing it can even wipe out </w:t>
      </w:r>
      <w:r w:rsidR="007B5DEE" w:rsidRPr="00895F23">
        <w:rPr>
          <w:sz w:val="28"/>
          <w:szCs w:val="28"/>
        </w:rPr>
        <w:t>humanity,</w:t>
      </w:r>
      <w:r w:rsidRPr="00895F23">
        <w:rPr>
          <w:sz w:val="28"/>
          <w:szCs w:val="28"/>
        </w:rPr>
        <w:t xml:space="preserve"> and nuclear disasters in Japan and Chernobyl </w:t>
      </w:r>
      <w:r w:rsidR="007B5DEE" w:rsidRPr="00895F23">
        <w:rPr>
          <w:sz w:val="28"/>
          <w:szCs w:val="28"/>
        </w:rPr>
        <w:t>ultima</w:t>
      </w:r>
      <w:r w:rsidRPr="00895F23">
        <w:rPr>
          <w:sz w:val="28"/>
          <w:szCs w:val="28"/>
        </w:rPr>
        <w:t>tely justif</w:t>
      </w:r>
      <w:r w:rsidR="007B5DEE" w:rsidRPr="00895F23">
        <w:rPr>
          <w:sz w:val="28"/>
          <w:szCs w:val="28"/>
        </w:rPr>
        <w:t>y</w:t>
      </w:r>
      <w:r w:rsidRPr="00895F23">
        <w:rPr>
          <w:sz w:val="28"/>
          <w:szCs w:val="28"/>
        </w:rPr>
        <w:t xml:space="preserve"> it. This catastrophe can occur </w:t>
      </w:r>
      <w:r w:rsidR="00980467" w:rsidRPr="00895F23">
        <w:rPr>
          <w:sz w:val="28"/>
          <w:szCs w:val="28"/>
        </w:rPr>
        <w:t>due to</w:t>
      </w:r>
      <w:r w:rsidRPr="00895F23">
        <w:rPr>
          <w:sz w:val="28"/>
          <w:szCs w:val="28"/>
        </w:rPr>
        <w:t xml:space="preserve"> natural disasters such as tsunami or </w:t>
      </w:r>
      <w:r w:rsidR="003622CC" w:rsidRPr="00895F23">
        <w:rPr>
          <w:sz w:val="28"/>
          <w:szCs w:val="28"/>
        </w:rPr>
        <w:t>an</w:t>
      </w:r>
      <w:r w:rsidRPr="00895F23">
        <w:rPr>
          <w:sz w:val="28"/>
          <w:szCs w:val="28"/>
        </w:rPr>
        <w:t xml:space="preserve"> earthquake.</w:t>
      </w:r>
      <w:r w:rsidR="003622CC" w:rsidRPr="00895F23">
        <w:rPr>
          <w:sz w:val="28"/>
          <w:szCs w:val="28"/>
        </w:rPr>
        <w:t xml:space="preserve"> Similarly, human errors are also </w:t>
      </w:r>
      <w:r w:rsidR="007B5DEE" w:rsidRPr="00895F23">
        <w:rPr>
          <w:sz w:val="28"/>
          <w:szCs w:val="28"/>
        </w:rPr>
        <w:t>significant</w:t>
      </w:r>
      <w:r w:rsidR="003622CC" w:rsidRPr="00895F23">
        <w:rPr>
          <w:sz w:val="28"/>
          <w:szCs w:val="28"/>
        </w:rPr>
        <w:t xml:space="preserve"> reasons that cause a reactor meltdown which starts a chain reaction and thus results in </w:t>
      </w:r>
      <w:r w:rsidR="007B5DEE" w:rsidRPr="00895F23">
        <w:rPr>
          <w:sz w:val="28"/>
          <w:szCs w:val="28"/>
        </w:rPr>
        <w:t>a massiv</w:t>
      </w:r>
      <w:r w:rsidR="003622CC" w:rsidRPr="00895F23">
        <w:rPr>
          <w:sz w:val="28"/>
          <w:szCs w:val="28"/>
        </w:rPr>
        <w:t>e explosion.</w:t>
      </w:r>
      <w:r w:rsidR="00723174" w:rsidRPr="00895F23">
        <w:rPr>
          <w:sz w:val="28"/>
          <w:szCs w:val="28"/>
        </w:rPr>
        <w:t xml:space="preserve"> Effects of nuclear explosions are so lethal that it lasts one’s lifetime. Radiation</w:t>
      </w:r>
      <w:r w:rsidR="003D1876" w:rsidRPr="00895F23">
        <w:rPr>
          <w:sz w:val="28"/>
          <w:szCs w:val="28"/>
        </w:rPr>
        <w:t>s</w:t>
      </w:r>
      <w:r w:rsidR="00723174" w:rsidRPr="00895F23">
        <w:rPr>
          <w:sz w:val="28"/>
          <w:szCs w:val="28"/>
        </w:rPr>
        <w:t xml:space="preserve"> due to explosion</w:t>
      </w:r>
      <w:r w:rsidR="004005C6" w:rsidRPr="00895F23">
        <w:rPr>
          <w:sz w:val="28"/>
          <w:szCs w:val="28"/>
        </w:rPr>
        <w:t>s</w:t>
      </w:r>
      <w:r w:rsidR="00723174" w:rsidRPr="00895F23">
        <w:rPr>
          <w:sz w:val="28"/>
          <w:szCs w:val="28"/>
        </w:rPr>
        <w:t xml:space="preserve"> harm the whole environment</w:t>
      </w:r>
      <w:r w:rsidR="00980467" w:rsidRPr="00895F23">
        <w:rPr>
          <w:sz w:val="28"/>
          <w:szCs w:val="28"/>
        </w:rPr>
        <w:t xml:space="preserve">, </w:t>
      </w:r>
      <w:proofErr w:type="gramStart"/>
      <w:r w:rsidR="00980467" w:rsidRPr="00895F23">
        <w:rPr>
          <w:sz w:val="28"/>
          <w:szCs w:val="28"/>
        </w:rPr>
        <w:t>animals</w:t>
      </w:r>
      <w:proofErr w:type="gramEnd"/>
      <w:r w:rsidR="00980467" w:rsidRPr="00895F23">
        <w:rPr>
          <w:sz w:val="28"/>
          <w:szCs w:val="28"/>
        </w:rPr>
        <w:t xml:space="preserve"> and the whole ecosystem. Usually, nuclear disasters result in immediate deaths, injuries, and destruction of towns, cities, buildings, and infrastructure.</w:t>
      </w:r>
    </w:p>
    <w:p w14:paraId="0CD3B8AC" w14:textId="3160600C" w:rsidR="00EF3A83" w:rsidRPr="00895F23" w:rsidRDefault="00EF3A83">
      <w:pPr>
        <w:rPr>
          <w:sz w:val="28"/>
          <w:szCs w:val="28"/>
        </w:rPr>
      </w:pPr>
    </w:p>
    <w:p w14:paraId="595183B9" w14:textId="650DF904" w:rsidR="00EF3A83" w:rsidRPr="00895F23" w:rsidRDefault="00EF3A83">
      <w:pPr>
        <w:rPr>
          <w:b/>
          <w:bCs/>
          <w:sz w:val="28"/>
          <w:szCs w:val="28"/>
        </w:rPr>
      </w:pPr>
      <w:r w:rsidRPr="00895F23">
        <w:rPr>
          <w:b/>
          <w:bCs/>
          <w:sz w:val="28"/>
          <w:szCs w:val="28"/>
        </w:rPr>
        <w:t xml:space="preserve">Q. In the list of two articles, prepare a list of tasks to be done </w:t>
      </w:r>
      <w:r w:rsidR="00630878" w:rsidRPr="00895F23">
        <w:rPr>
          <w:b/>
          <w:bCs/>
          <w:sz w:val="28"/>
          <w:szCs w:val="28"/>
        </w:rPr>
        <w:t>i</w:t>
      </w:r>
      <w:r w:rsidRPr="00895F23">
        <w:rPr>
          <w:b/>
          <w:bCs/>
          <w:sz w:val="28"/>
          <w:szCs w:val="28"/>
        </w:rPr>
        <w:t>f a nuclear accident happens at any plant.</w:t>
      </w:r>
    </w:p>
    <w:p w14:paraId="6416EDFC" w14:textId="70245495" w:rsidR="00630878" w:rsidRPr="00895F23" w:rsidRDefault="00630878" w:rsidP="00630878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895F23">
        <w:rPr>
          <w:sz w:val="28"/>
          <w:szCs w:val="28"/>
        </w:rPr>
        <w:t>The people near the fallout zone must be evacuated immediately to a safe shelter with proper arrangements like food, water, and medicine.</w:t>
      </w:r>
    </w:p>
    <w:p w14:paraId="1E17FB63" w14:textId="4BDDDC22" w:rsidR="00630878" w:rsidRPr="00895F23" w:rsidRDefault="00630878" w:rsidP="00630878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895F23">
        <w:rPr>
          <w:sz w:val="28"/>
          <w:szCs w:val="28"/>
        </w:rPr>
        <w:t>People with injuries must be given proper treatment.</w:t>
      </w:r>
    </w:p>
    <w:p w14:paraId="1952D700" w14:textId="14163C8D" w:rsidR="00630878" w:rsidRPr="00895F23" w:rsidRDefault="00630878" w:rsidP="00630878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895F23">
        <w:rPr>
          <w:sz w:val="28"/>
          <w:szCs w:val="28"/>
        </w:rPr>
        <w:t>Government should provide financial assistance to the victim’s family.</w:t>
      </w:r>
    </w:p>
    <w:p w14:paraId="341DA01A" w14:textId="506CA276" w:rsidR="00630878" w:rsidRPr="00895F23" w:rsidRDefault="00630878" w:rsidP="00630878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895F23">
        <w:rPr>
          <w:sz w:val="28"/>
          <w:szCs w:val="28"/>
        </w:rPr>
        <w:t>Government must immediately remove radioactive substances and debris from fallout zones.</w:t>
      </w:r>
    </w:p>
    <w:p w14:paraId="2BB4198D" w14:textId="797425DF" w:rsidR="00036B08" w:rsidRPr="00895F23" w:rsidRDefault="00036B08" w:rsidP="00895F23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895F23">
        <w:rPr>
          <w:sz w:val="28"/>
          <w:szCs w:val="28"/>
        </w:rPr>
        <w:t>Government should provide lifetime healthcare assistance to the people exposed to radiation.</w:t>
      </w:r>
    </w:p>
    <w:sectPr w:rsidR="00036B08" w:rsidRPr="00895F23" w:rsidSect="00895F2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794" w:right="1077" w:bottom="1440" w:left="1077" w:header="709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D420CC" w14:textId="77777777" w:rsidR="008D3FA8" w:rsidRDefault="008D3FA8" w:rsidP="00895F23">
      <w:pPr>
        <w:spacing w:after="0" w:line="240" w:lineRule="auto"/>
      </w:pPr>
      <w:r>
        <w:separator/>
      </w:r>
    </w:p>
  </w:endnote>
  <w:endnote w:type="continuationSeparator" w:id="0">
    <w:p w14:paraId="29032F92" w14:textId="77777777" w:rsidR="008D3FA8" w:rsidRDefault="008D3FA8" w:rsidP="00895F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751FD4" w14:textId="77777777" w:rsidR="00895F23" w:rsidRDefault="00895F2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8"/>
        <w:szCs w:val="28"/>
      </w:rPr>
      <w:id w:val="-2113964715"/>
      <w:docPartObj>
        <w:docPartGallery w:val="Page Numbers (Bottom of Page)"/>
        <w:docPartUnique/>
      </w:docPartObj>
    </w:sdtPr>
    <w:sdtContent>
      <w:p w14:paraId="62D904D8" w14:textId="0216F9E6" w:rsidR="00895F23" w:rsidRPr="00895F23" w:rsidRDefault="00895F23">
        <w:pPr>
          <w:pStyle w:val="Footer"/>
          <w:jc w:val="right"/>
          <w:rPr>
            <w:sz w:val="28"/>
            <w:szCs w:val="28"/>
          </w:rPr>
        </w:pPr>
        <w:r w:rsidRPr="00895F23">
          <w:rPr>
            <w:sz w:val="28"/>
            <w:szCs w:val="28"/>
          </w:rPr>
          <w:t xml:space="preserve">Page | </w:t>
        </w:r>
        <w:r w:rsidRPr="00895F23">
          <w:rPr>
            <w:sz w:val="28"/>
            <w:szCs w:val="28"/>
          </w:rPr>
          <w:fldChar w:fldCharType="begin"/>
        </w:r>
        <w:r w:rsidRPr="00895F23">
          <w:rPr>
            <w:sz w:val="28"/>
            <w:szCs w:val="28"/>
          </w:rPr>
          <w:instrText xml:space="preserve"> PAGE   \* MERGEFORMAT </w:instrText>
        </w:r>
        <w:r w:rsidRPr="00895F23">
          <w:rPr>
            <w:sz w:val="28"/>
            <w:szCs w:val="28"/>
          </w:rPr>
          <w:fldChar w:fldCharType="separate"/>
        </w:r>
        <w:r w:rsidRPr="00895F23">
          <w:rPr>
            <w:noProof/>
            <w:sz w:val="28"/>
            <w:szCs w:val="28"/>
          </w:rPr>
          <w:t>2</w:t>
        </w:r>
        <w:r w:rsidRPr="00895F23">
          <w:rPr>
            <w:noProof/>
            <w:sz w:val="28"/>
            <w:szCs w:val="28"/>
          </w:rPr>
          <w:fldChar w:fldCharType="end"/>
        </w:r>
        <w:r w:rsidRPr="00895F23">
          <w:rPr>
            <w:sz w:val="28"/>
            <w:szCs w:val="28"/>
          </w:rPr>
          <w:t xml:space="preserve"> </w:t>
        </w:r>
      </w:p>
    </w:sdtContent>
  </w:sdt>
  <w:p w14:paraId="0776E7E1" w14:textId="77777777" w:rsidR="00895F23" w:rsidRDefault="00895F2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86D653" w14:textId="77777777" w:rsidR="00895F23" w:rsidRDefault="00895F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466493" w14:textId="77777777" w:rsidR="008D3FA8" w:rsidRDefault="008D3FA8" w:rsidP="00895F23">
      <w:pPr>
        <w:spacing w:after="0" w:line="240" w:lineRule="auto"/>
      </w:pPr>
      <w:r>
        <w:separator/>
      </w:r>
    </w:p>
  </w:footnote>
  <w:footnote w:type="continuationSeparator" w:id="0">
    <w:p w14:paraId="09A1C1C8" w14:textId="77777777" w:rsidR="008D3FA8" w:rsidRDefault="008D3FA8" w:rsidP="00895F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D47961" w14:textId="77777777" w:rsidR="00895F23" w:rsidRDefault="00895F2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FCEA0C" w14:textId="77777777" w:rsidR="00895F23" w:rsidRDefault="00895F2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9A2C8B" w14:textId="77777777" w:rsidR="00895F23" w:rsidRDefault="00895F2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923D1D"/>
    <w:multiLevelType w:val="hybridMultilevel"/>
    <w:tmpl w:val="8AFA17D8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wMTIzMjKxNDExMrRQ0lEKTi0uzszPAykwrAUAbnr4SCwAAAA="/>
  </w:docVars>
  <w:rsids>
    <w:rsidRoot w:val="00C62946"/>
    <w:rsid w:val="00036B08"/>
    <w:rsid w:val="00085EE3"/>
    <w:rsid w:val="003622CC"/>
    <w:rsid w:val="003D1876"/>
    <w:rsid w:val="004005C6"/>
    <w:rsid w:val="00400940"/>
    <w:rsid w:val="00630878"/>
    <w:rsid w:val="00723174"/>
    <w:rsid w:val="007B5DEE"/>
    <w:rsid w:val="008113C2"/>
    <w:rsid w:val="00895F23"/>
    <w:rsid w:val="008D3FA8"/>
    <w:rsid w:val="00980467"/>
    <w:rsid w:val="00C62946"/>
    <w:rsid w:val="00D6487E"/>
    <w:rsid w:val="00DF5523"/>
    <w:rsid w:val="00EF3A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D418A4"/>
  <w15:chartTrackingRefBased/>
  <w15:docId w15:val="{560DFA66-01A3-42EA-8ACD-89E789C523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087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95F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5F23"/>
  </w:style>
  <w:style w:type="paragraph" w:styleId="Footer">
    <w:name w:val="footer"/>
    <w:basedOn w:val="Normal"/>
    <w:link w:val="FooterChar"/>
    <w:uiPriority w:val="99"/>
    <w:unhideWhenUsed/>
    <w:rsid w:val="00895F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5F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218</Words>
  <Characters>124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213195 Sufiyaan Usmani</dc:creator>
  <cp:keywords/>
  <dc:description/>
  <cp:lastModifiedBy>K213195 Sufiyaan Usmani</cp:lastModifiedBy>
  <cp:revision>13</cp:revision>
  <dcterms:created xsi:type="dcterms:W3CDTF">2021-12-01T14:09:00Z</dcterms:created>
  <dcterms:modified xsi:type="dcterms:W3CDTF">2021-12-01T14:57:00Z</dcterms:modified>
</cp:coreProperties>
</file>